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678AB" w14:textId="77777777" w:rsidR="00FC643A" w:rsidRPr="00341C00" w:rsidRDefault="00FC643A" w:rsidP="00EF4CB1">
      <w:pPr>
        <w:rPr>
          <w:rFonts w:cstheme="minorHAnsi"/>
          <w:b/>
          <w:color w:val="E36C0A" w:themeColor="accent6" w:themeShade="BF"/>
          <w:sz w:val="24"/>
          <w:szCs w:val="24"/>
        </w:rPr>
      </w:pPr>
    </w:p>
    <w:p w14:paraId="2C9028BD" w14:textId="35F46613" w:rsidR="00BD4ED0" w:rsidRPr="00275509" w:rsidRDefault="00275509" w:rsidP="00FC643A">
      <w:pPr>
        <w:jc w:val="center"/>
        <w:rPr>
          <w:rFonts w:cstheme="minorHAnsi"/>
          <w:b/>
          <w:color w:val="D45D00"/>
          <w:sz w:val="32"/>
          <w:szCs w:val="32"/>
        </w:rPr>
      </w:pPr>
      <w:r>
        <w:rPr>
          <w:rFonts w:cstheme="minorHAnsi"/>
          <w:b/>
          <w:color w:val="D45D00"/>
          <w:sz w:val="32"/>
          <w:szCs w:val="32"/>
        </w:rPr>
        <w:t>Abstract S</w:t>
      </w:r>
      <w:r w:rsidR="00BD4ED0" w:rsidRPr="00275509">
        <w:rPr>
          <w:rFonts w:cstheme="minorHAnsi"/>
          <w:b/>
          <w:color w:val="D45D00"/>
          <w:sz w:val="32"/>
          <w:szCs w:val="32"/>
        </w:rPr>
        <w:t>ubmission</w:t>
      </w:r>
      <w:r>
        <w:rPr>
          <w:rFonts w:cstheme="minorHAnsi"/>
          <w:b/>
          <w:color w:val="D45D00"/>
          <w:sz w:val="32"/>
          <w:szCs w:val="32"/>
        </w:rPr>
        <w:t xml:space="preserve"> -</w:t>
      </w:r>
      <w:r w:rsidR="00E3529A" w:rsidRPr="00275509">
        <w:rPr>
          <w:rFonts w:cstheme="minorHAnsi"/>
          <w:b/>
          <w:color w:val="D45D00"/>
          <w:sz w:val="32"/>
          <w:szCs w:val="32"/>
        </w:rPr>
        <w:t xml:space="preserve"> AICUR 2023</w:t>
      </w:r>
      <w:r w:rsidR="003A122B">
        <w:rPr>
          <w:rFonts w:cstheme="minorHAnsi"/>
          <w:b/>
          <w:color w:val="D45D00"/>
          <w:sz w:val="32"/>
          <w:szCs w:val="32"/>
        </w:rPr>
        <w:t xml:space="preserve"> Online</w:t>
      </w:r>
    </w:p>
    <w:p w14:paraId="3177B4BA" w14:textId="64ACFA64" w:rsidR="00BD4ED0" w:rsidRPr="0011004C" w:rsidRDefault="001733F3" w:rsidP="009640BF">
      <w:pPr>
        <w:rPr>
          <w:rFonts w:cstheme="minorHAnsi"/>
          <w:b/>
          <w:bCs/>
          <w:sz w:val="24"/>
          <w:szCs w:val="24"/>
        </w:rPr>
      </w:pPr>
      <w:r w:rsidRPr="00341C00">
        <w:rPr>
          <w:rFonts w:cstheme="minorHAnsi"/>
          <w:sz w:val="24"/>
          <w:szCs w:val="24"/>
        </w:rPr>
        <w:t>Email the completed template as a word attachment with the following file name: yoursurname.firstname.presentationtype (e.g. Einstein.Albert.</w:t>
      </w:r>
      <w:r w:rsidR="00C57C14" w:rsidRPr="00341C00">
        <w:rPr>
          <w:rFonts w:cstheme="minorHAnsi"/>
          <w:sz w:val="24"/>
          <w:szCs w:val="24"/>
        </w:rPr>
        <w:t>LivePresentation</w:t>
      </w:r>
      <w:r w:rsidRPr="00341C00">
        <w:rPr>
          <w:rFonts w:cstheme="minorHAnsi"/>
          <w:sz w:val="24"/>
          <w:szCs w:val="24"/>
        </w:rPr>
        <w:t xml:space="preserve">) to </w:t>
      </w:r>
      <w:hyperlink r:id="rId10" w:history="1">
        <w:r w:rsidR="006E4F99" w:rsidRPr="00341C00">
          <w:rPr>
            <w:rStyle w:val="Hyperlink"/>
            <w:rFonts w:cstheme="minorHAnsi"/>
            <w:sz w:val="24"/>
            <w:szCs w:val="24"/>
          </w:rPr>
          <w:t xml:space="preserve">CTL@ul.ie </w:t>
        </w:r>
      </w:hyperlink>
      <w:r w:rsidR="006E4F99" w:rsidRPr="00341C00">
        <w:rPr>
          <w:rFonts w:cstheme="minorHAnsi"/>
          <w:sz w:val="24"/>
          <w:szCs w:val="24"/>
        </w:rPr>
        <w:t xml:space="preserve"> </w:t>
      </w:r>
      <w:r w:rsidR="0011004C">
        <w:rPr>
          <w:rFonts w:cstheme="minorHAnsi"/>
          <w:sz w:val="24"/>
          <w:szCs w:val="24"/>
        </w:rPr>
        <w:t xml:space="preserve">by </w:t>
      </w:r>
      <w:r w:rsidR="0011004C" w:rsidRPr="0011004C">
        <w:rPr>
          <w:rFonts w:cstheme="minorHAnsi"/>
          <w:b/>
          <w:bCs/>
          <w:sz w:val="24"/>
          <w:szCs w:val="24"/>
        </w:rPr>
        <w:t>Thursday</w:t>
      </w:r>
      <w:r w:rsidR="00082B07" w:rsidRPr="0011004C">
        <w:rPr>
          <w:rFonts w:cstheme="minorHAnsi"/>
          <w:b/>
          <w:bCs/>
          <w:sz w:val="24"/>
          <w:szCs w:val="24"/>
        </w:rPr>
        <w:t xml:space="preserve"> </w:t>
      </w:r>
      <w:r w:rsidR="002D3344" w:rsidRPr="0011004C">
        <w:rPr>
          <w:rFonts w:cstheme="minorHAnsi"/>
          <w:b/>
          <w:bCs/>
          <w:sz w:val="24"/>
          <w:szCs w:val="24"/>
        </w:rPr>
        <w:t xml:space="preserve">March </w:t>
      </w:r>
      <w:r w:rsidR="007D7455" w:rsidRPr="0011004C">
        <w:rPr>
          <w:rFonts w:cstheme="minorHAnsi"/>
          <w:b/>
          <w:bCs/>
          <w:sz w:val="24"/>
          <w:szCs w:val="24"/>
        </w:rPr>
        <w:t>23</w:t>
      </w:r>
      <w:r w:rsidR="007D7455" w:rsidRPr="0011004C">
        <w:rPr>
          <w:rFonts w:cstheme="minorHAnsi"/>
          <w:b/>
          <w:bCs/>
          <w:sz w:val="24"/>
          <w:szCs w:val="24"/>
          <w:vertAlign w:val="superscript"/>
        </w:rPr>
        <w:t>rd</w:t>
      </w:r>
      <w:r w:rsidR="009640BF" w:rsidRPr="0011004C">
        <w:rPr>
          <w:rFonts w:cstheme="minorHAnsi"/>
          <w:b/>
          <w:bCs/>
          <w:sz w:val="24"/>
          <w:szCs w:val="24"/>
        </w:rPr>
        <w:t>, 2</w:t>
      </w:r>
      <w:r w:rsidR="002D3344" w:rsidRPr="0011004C">
        <w:rPr>
          <w:rFonts w:cstheme="minorHAnsi"/>
          <w:b/>
          <w:bCs/>
          <w:sz w:val="24"/>
          <w:szCs w:val="24"/>
        </w:rPr>
        <w:t>02</w:t>
      </w:r>
      <w:r w:rsidR="007D7455" w:rsidRPr="0011004C">
        <w:rPr>
          <w:rFonts w:cstheme="minorHAnsi"/>
          <w:b/>
          <w:bCs/>
          <w:sz w:val="24"/>
          <w:szCs w:val="24"/>
        </w:rPr>
        <w:t>3</w:t>
      </w:r>
      <w:r w:rsidR="0011004C">
        <w:rPr>
          <w:rFonts w:cstheme="minorHAnsi"/>
          <w:b/>
          <w:bCs/>
          <w:sz w:val="24"/>
          <w:szCs w:val="24"/>
        </w:rPr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501"/>
        <w:gridCol w:w="3440"/>
        <w:gridCol w:w="2381"/>
      </w:tblGrid>
      <w:tr w:rsidR="00BD4ED0" w:rsidRPr="00341C00" w14:paraId="1090B14F" w14:textId="77777777" w:rsidTr="00D97A29">
        <w:tc>
          <w:tcPr>
            <w:tcW w:w="3501" w:type="dxa"/>
          </w:tcPr>
          <w:p w14:paraId="55D188E9" w14:textId="6C8A4745" w:rsidR="00803DA9" w:rsidRPr="00E10B10" w:rsidRDefault="00BD4ED0" w:rsidP="00C9097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E10B10">
              <w:rPr>
                <w:rFonts w:cstheme="minorHAnsi"/>
                <w:b/>
                <w:bCs/>
                <w:sz w:val="24"/>
                <w:szCs w:val="24"/>
              </w:rPr>
              <w:t>Name of Lead Presenter</w:t>
            </w:r>
            <w:r w:rsidR="009640BF" w:rsidRPr="00E10B1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585D03C8" w14:textId="346D076B" w:rsidR="00BD4ED0" w:rsidRPr="00341C00" w:rsidRDefault="009640BF" w:rsidP="00D97A29">
            <w:pPr>
              <w:rPr>
                <w:rFonts w:cstheme="minorHAnsi"/>
                <w:sz w:val="24"/>
                <w:szCs w:val="24"/>
              </w:rPr>
            </w:pPr>
            <w:r w:rsidRPr="00341C00">
              <w:rPr>
                <w:rFonts w:cstheme="minorHAnsi"/>
                <w:sz w:val="24"/>
                <w:szCs w:val="24"/>
              </w:rPr>
              <w:t>(</w:t>
            </w:r>
            <w:r w:rsidR="008153AA">
              <w:rPr>
                <w:rFonts w:cstheme="minorHAnsi"/>
                <w:sz w:val="24"/>
                <w:szCs w:val="24"/>
              </w:rPr>
              <w:t>include</w:t>
            </w:r>
            <w:r w:rsidRPr="00341C00">
              <w:rPr>
                <w:rFonts w:cstheme="minorHAnsi"/>
                <w:sz w:val="24"/>
                <w:szCs w:val="24"/>
              </w:rPr>
              <w:t xml:space="preserve"> other presenters if part of a group)</w:t>
            </w:r>
          </w:p>
          <w:p w14:paraId="0367030D" w14:textId="77777777" w:rsidR="00BD4ED0" w:rsidRPr="00341C00" w:rsidRDefault="00BD4ED0" w:rsidP="00D97A2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1" w:type="dxa"/>
            <w:gridSpan w:val="2"/>
          </w:tcPr>
          <w:p w14:paraId="21ECB2B6" w14:textId="77777777" w:rsidR="00BD4ED0" w:rsidRPr="00341C00" w:rsidRDefault="00BD4ED0" w:rsidP="00D97A2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D4ED0" w:rsidRPr="00341C00" w14:paraId="1F3D1356" w14:textId="77777777" w:rsidTr="00D97A29">
        <w:tc>
          <w:tcPr>
            <w:tcW w:w="3501" w:type="dxa"/>
          </w:tcPr>
          <w:p w14:paraId="1AEFA432" w14:textId="250BB550" w:rsidR="008153AA" w:rsidRPr="00E10B10" w:rsidRDefault="00BD4ED0" w:rsidP="00C9097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E10B10">
              <w:rPr>
                <w:rFonts w:cstheme="minorHAnsi"/>
                <w:b/>
                <w:bCs/>
                <w:sz w:val="24"/>
                <w:szCs w:val="24"/>
              </w:rPr>
              <w:t xml:space="preserve">Email </w:t>
            </w:r>
            <w:r w:rsidR="003231D1" w:rsidRPr="00E10B10">
              <w:rPr>
                <w:rFonts w:cstheme="minorHAnsi"/>
                <w:b/>
                <w:bCs/>
                <w:sz w:val="24"/>
                <w:szCs w:val="24"/>
              </w:rPr>
              <w:t xml:space="preserve">address </w:t>
            </w:r>
            <w:r w:rsidRPr="00E10B10">
              <w:rPr>
                <w:rFonts w:cstheme="minorHAnsi"/>
                <w:b/>
                <w:bCs/>
                <w:sz w:val="24"/>
                <w:szCs w:val="24"/>
              </w:rPr>
              <w:t>of Lead Presenter</w:t>
            </w:r>
            <w:r w:rsidR="008153AA" w:rsidRPr="00E10B1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75D3BC8B" w14:textId="189EB0C1" w:rsidR="00BD4ED0" w:rsidRPr="00341C00" w:rsidRDefault="008153AA" w:rsidP="00D97A2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this will be the method of correspondence with you)</w:t>
            </w:r>
          </w:p>
          <w:p w14:paraId="56F5281E" w14:textId="77777777" w:rsidR="00BD4ED0" w:rsidRPr="00341C00" w:rsidRDefault="00BD4ED0" w:rsidP="00D97A2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1" w:type="dxa"/>
            <w:gridSpan w:val="2"/>
          </w:tcPr>
          <w:p w14:paraId="1610D80C" w14:textId="77777777" w:rsidR="00BD4ED0" w:rsidRPr="00341C00" w:rsidRDefault="00BD4ED0" w:rsidP="00D97A2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33C51" w:rsidRPr="00341C00" w14:paraId="0512A1E4" w14:textId="77777777" w:rsidTr="00D97A29">
        <w:tc>
          <w:tcPr>
            <w:tcW w:w="3501" w:type="dxa"/>
          </w:tcPr>
          <w:p w14:paraId="22DC78CA" w14:textId="3D92748E" w:rsidR="00C33C51" w:rsidRPr="00E10B10" w:rsidRDefault="00C33C51" w:rsidP="00C9097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E10B10">
              <w:rPr>
                <w:rFonts w:cstheme="minorHAnsi"/>
                <w:b/>
                <w:bCs/>
                <w:sz w:val="24"/>
                <w:szCs w:val="24"/>
              </w:rPr>
              <w:t>Institute/College/University of Study</w:t>
            </w:r>
          </w:p>
          <w:p w14:paraId="7F1294D4" w14:textId="77777777" w:rsidR="00C33C51" w:rsidRPr="00341C00" w:rsidRDefault="00C33C51" w:rsidP="00D97A2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1" w:type="dxa"/>
            <w:gridSpan w:val="2"/>
          </w:tcPr>
          <w:p w14:paraId="06E472BE" w14:textId="77777777" w:rsidR="00C33C51" w:rsidRPr="00341C00" w:rsidRDefault="00C33C51" w:rsidP="00D97A2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D4ED0" w:rsidRPr="00341C00" w14:paraId="3E8E8D49" w14:textId="77777777" w:rsidTr="00D97A29">
        <w:tc>
          <w:tcPr>
            <w:tcW w:w="3501" w:type="dxa"/>
          </w:tcPr>
          <w:p w14:paraId="36D96A84" w14:textId="47C56212" w:rsidR="00BD4ED0" w:rsidRPr="00E10B10" w:rsidRDefault="00BD4ED0" w:rsidP="00C9097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E10B10">
              <w:rPr>
                <w:rFonts w:cstheme="minorHAnsi"/>
                <w:b/>
                <w:bCs/>
                <w:sz w:val="24"/>
                <w:szCs w:val="24"/>
              </w:rPr>
              <w:t>Year of Study</w:t>
            </w:r>
          </w:p>
          <w:p w14:paraId="4DD816C1" w14:textId="77777777" w:rsidR="00BD4ED0" w:rsidRPr="00341C00" w:rsidRDefault="00BD4ED0" w:rsidP="00D97A2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1" w:type="dxa"/>
            <w:gridSpan w:val="2"/>
          </w:tcPr>
          <w:p w14:paraId="75EDCAEB" w14:textId="77777777" w:rsidR="00BD4ED0" w:rsidRPr="00341C00" w:rsidRDefault="00BD4ED0" w:rsidP="00D97A2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D4ED0" w:rsidRPr="00341C00" w14:paraId="1AB1EC24" w14:textId="77777777" w:rsidTr="00D97A29">
        <w:tc>
          <w:tcPr>
            <w:tcW w:w="3501" w:type="dxa"/>
          </w:tcPr>
          <w:p w14:paraId="0397C10B" w14:textId="41BB9E50" w:rsidR="003231D1" w:rsidRPr="00E10B10" w:rsidRDefault="00BD4ED0" w:rsidP="00C9097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E10B10">
              <w:rPr>
                <w:rFonts w:cstheme="minorHAnsi"/>
                <w:b/>
                <w:bCs/>
                <w:sz w:val="24"/>
                <w:szCs w:val="24"/>
              </w:rPr>
              <w:t>Programme of Study</w:t>
            </w:r>
            <w:r w:rsidR="00C33C51" w:rsidRPr="00E10B10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7DCF035B" w14:textId="4C7A1C2D" w:rsidR="00BD4ED0" w:rsidRPr="00E10B10" w:rsidRDefault="00C33C51" w:rsidP="00D97A29">
            <w:pPr>
              <w:rPr>
                <w:rFonts w:cstheme="minorHAnsi"/>
                <w:sz w:val="24"/>
                <w:szCs w:val="24"/>
              </w:rPr>
            </w:pPr>
            <w:r w:rsidRPr="00E10B10">
              <w:rPr>
                <w:rFonts w:cstheme="minorHAnsi"/>
                <w:sz w:val="24"/>
                <w:szCs w:val="24"/>
              </w:rPr>
              <w:t>(Course name)</w:t>
            </w:r>
          </w:p>
          <w:p w14:paraId="09C0B219" w14:textId="77777777" w:rsidR="00BD4ED0" w:rsidRPr="00341C00" w:rsidRDefault="00BD4ED0" w:rsidP="00D97A2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1" w:type="dxa"/>
            <w:gridSpan w:val="2"/>
          </w:tcPr>
          <w:p w14:paraId="407D1C42" w14:textId="77777777" w:rsidR="00BD4ED0" w:rsidRPr="00341C00" w:rsidRDefault="00BD4ED0" w:rsidP="00D97A2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57C14" w:rsidRPr="00341C00" w14:paraId="1001F28F" w14:textId="77777777" w:rsidTr="00C57C14">
        <w:tc>
          <w:tcPr>
            <w:tcW w:w="3501" w:type="dxa"/>
            <w:vMerge w:val="restart"/>
          </w:tcPr>
          <w:p w14:paraId="6C17A727" w14:textId="05270B3B" w:rsidR="003231D1" w:rsidRPr="00E10B10" w:rsidRDefault="00C57C14" w:rsidP="00C9097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E10B10">
              <w:rPr>
                <w:rFonts w:cstheme="minorHAnsi"/>
                <w:b/>
                <w:bCs/>
                <w:sz w:val="24"/>
                <w:szCs w:val="24"/>
              </w:rPr>
              <w:t xml:space="preserve">Type of Presentation </w:t>
            </w:r>
          </w:p>
          <w:p w14:paraId="4244F272" w14:textId="77777777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</w:p>
          <w:p w14:paraId="6A15CB2A" w14:textId="77777777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</w:p>
          <w:p w14:paraId="611FFC99" w14:textId="77777777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40" w:type="dxa"/>
          </w:tcPr>
          <w:p w14:paraId="232A5A77" w14:textId="37A8965B" w:rsidR="00C57C14" w:rsidRPr="003A122B" w:rsidRDefault="00C57C14" w:rsidP="00C909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3A122B">
              <w:rPr>
                <w:rFonts w:cstheme="minorHAnsi"/>
                <w:b/>
                <w:bCs/>
                <w:sz w:val="24"/>
                <w:szCs w:val="24"/>
              </w:rPr>
              <w:t>Live Presentation 10 min</w:t>
            </w:r>
            <w:r w:rsidR="003A122B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  <w:p w14:paraId="2ADD5BC0" w14:textId="6DCDD24B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  <w:r w:rsidRPr="00341C00">
              <w:rPr>
                <w:rFonts w:cstheme="minorHAnsi"/>
                <w:sz w:val="24"/>
                <w:szCs w:val="24"/>
              </w:rPr>
              <w:t xml:space="preserve">(Presenting live on </w:t>
            </w:r>
            <w:r w:rsidR="00C9097D">
              <w:rPr>
                <w:rFonts w:cstheme="minorHAnsi"/>
                <w:sz w:val="24"/>
                <w:szCs w:val="24"/>
              </w:rPr>
              <w:t>13</w:t>
            </w:r>
            <w:r w:rsidR="00C9097D" w:rsidRPr="00C9097D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="00C9097D">
              <w:rPr>
                <w:rFonts w:cstheme="minorHAnsi"/>
                <w:sz w:val="24"/>
                <w:szCs w:val="24"/>
              </w:rPr>
              <w:t xml:space="preserve"> April 2023</w:t>
            </w:r>
            <w:r w:rsidRPr="00341C00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2381" w:type="dxa"/>
          </w:tcPr>
          <w:p w14:paraId="1F36AFC6" w14:textId="77777777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57C14" w:rsidRPr="00341C00" w14:paraId="32ADC36D" w14:textId="77777777" w:rsidTr="00C57C14">
        <w:tc>
          <w:tcPr>
            <w:tcW w:w="3501" w:type="dxa"/>
            <w:vMerge/>
          </w:tcPr>
          <w:p w14:paraId="35C31132" w14:textId="77777777" w:rsidR="00C57C14" w:rsidRPr="00341C00" w:rsidRDefault="00C57C14" w:rsidP="00BE58B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40" w:type="dxa"/>
          </w:tcPr>
          <w:p w14:paraId="3DA60639" w14:textId="1F1DF5F2" w:rsidR="00C9097D" w:rsidRPr="003A122B" w:rsidRDefault="00C57C14" w:rsidP="00C909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3A122B">
              <w:rPr>
                <w:rFonts w:cstheme="minorHAnsi"/>
                <w:b/>
                <w:bCs/>
                <w:sz w:val="24"/>
                <w:szCs w:val="24"/>
              </w:rPr>
              <w:t xml:space="preserve">Recorded Presentation 10 mins </w:t>
            </w:r>
          </w:p>
          <w:p w14:paraId="5DE8D809" w14:textId="145F4153" w:rsidR="00C57C14" w:rsidRPr="00341C00" w:rsidRDefault="00C57C14" w:rsidP="00C57C14">
            <w:pPr>
              <w:rPr>
                <w:rFonts w:cstheme="minorHAnsi"/>
                <w:sz w:val="24"/>
                <w:szCs w:val="24"/>
              </w:rPr>
            </w:pPr>
            <w:r w:rsidRPr="00341C00">
              <w:rPr>
                <w:rFonts w:cstheme="minorHAnsi"/>
                <w:sz w:val="24"/>
                <w:szCs w:val="24"/>
              </w:rPr>
              <w:t>(</w:t>
            </w:r>
            <w:r w:rsidR="00C9097D">
              <w:rPr>
                <w:rFonts w:cstheme="minorHAnsi"/>
                <w:sz w:val="24"/>
                <w:szCs w:val="24"/>
              </w:rPr>
              <w:t>H</w:t>
            </w:r>
            <w:r w:rsidRPr="00341C00">
              <w:rPr>
                <w:rFonts w:cstheme="minorHAnsi"/>
                <w:sz w:val="24"/>
                <w:szCs w:val="24"/>
              </w:rPr>
              <w:t>osted on AICUR website)</w:t>
            </w:r>
          </w:p>
        </w:tc>
        <w:tc>
          <w:tcPr>
            <w:tcW w:w="2381" w:type="dxa"/>
          </w:tcPr>
          <w:p w14:paraId="58AA4519" w14:textId="77777777" w:rsidR="00C57C14" w:rsidRPr="00341C00" w:rsidRDefault="00C57C14" w:rsidP="00BE58BC">
            <w:pPr>
              <w:rPr>
                <w:rFonts w:cstheme="minorHAnsi"/>
                <w:sz w:val="24"/>
                <w:szCs w:val="24"/>
              </w:rPr>
            </w:pPr>
          </w:p>
          <w:p w14:paraId="1729B4B7" w14:textId="77777777" w:rsidR="00C57C14" w:rsidRPr="00341C00" w:rsidRDefault="00C57C14" w:rsidP="00BE58BC">
            <w:pPr>
              <w:rPr>
                <w:rFonts w:cstheme="minorHAnsi"/>
                <w:sz w:val="24"/>
                <w:szCs w:val="24"/>
              </w:rPr>
            </w:pPr>
          </w:p>
          <w:p w14:paraId="360681C9" w14:textId="77777777" w:rsidR="00C57C14" w:rsidRPr="00341C00" w:rsidRDefault="00C57C14" w:rsidP="00BE58B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57C14" w:rsidRPr="00341C00" w14:paraId="01EB04BD" w14:textId="77777777" w:rsidTr="00C57C14">
        <w:tc>
          <w:tcPr>
            <w:tcW w:w="3501" w:type="dxa"/>
            <w:vMerge/>
          </w:tcPr>
          <w:p w14:paraId="4F2F0A68" w14:textId="77777777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40" w:type="dxa"/>
          </w:tcPr>
          <w:p w14:paraId="7658F144" w14:textId="77777777" w:rsidR="00F74283" w:rsidRPr="00F74283" w:rsidRDefault="00C57C14" w:rsidP="00C909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3A122B">
              <w:rPr>
                <w:rFonts w:cstheme="minorHAnsi"/>
                <w:b/>
                <w:bCs/>
                <w:sz w:val="24"/>
                <w:szCs w:val="24"/>
              </w:rPr>
              <w:t>Live Performance 10 mins</w:t>
            </w:r>
          </w:p>
          <w:p w14:paraId="0BA53705" w14:textId="5B904EF4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  <w:r w:rsidRPr="0055609D">
              <w:rPr>
                <w:rFonts w:cstheme="minorHAnsi"/>
                <w:sz w:val="24"/>
                <w:szCs w:val="24"/>
              </w:rPr>
              <w:t xml:space="preserve">(Performed live on </w:t>
            </w:r>
            <w:r w:rsidR="003A122B" w:rsidRPr="0055609D">
              <w:rPr>
                <w:rFonts w:cstheme="minorHAnsi"/>
                <w:sz w:val="24"/>
                <w:szCs w:val="24"/>
              </w:rPr>
              <w:t>13</w:t>
            </w:r>
            <w:r w:rsidR="003A122B" w:rsidRPr="0055609D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="003A122B" w:rsidRPr="0055609D">
              <w:rPr>
                <w:rFonts w:cstheme="minorHAnsi"/>
                <w:sz w:val="24"/>
                <w:szCs w:val="24"/>
              </w:rPr>
              <w:t xml:space="preserve"> April 2023</w:t>
            </w:r>
            <w:r w:rsidRPr="0055609D">
              <w:rPr>
                <w:rFonts w:cstheme="minorHAnsi"/>
                <w:sz w:val="24"/>
                <w:szCs w:val="24"/>
              </w:rPr>
              <w:t xml:space="preserve">) </w:t>
            </w:r>
          </w:p>
        </w:tc>
        <w:tc>
          <w:tcPr>
            <w:tcW w:w="2381" w:type="dxa"/>
          </w:tcPr>
          <w:p w14:paraId="169C36B2" w14:textId="77777777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57C14" w:rsidRPr="00341C00" w14:paraId="577167FE" w14:textId="77777777" w:rsidTr="00C57C14">
        <w:tc>
          <w:tcPr>
            <w:tcW w:w="3501" w:type="dxa"/>
            <w:vMerge/>
          </w:tcPr>
          <w:p w14:paraId="118D4D49" w14:textId="77777777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40" w:type="dxa"/>
          </w:tcPr>
          <w:p w14:paraId="4AABF6C7" w14:textId="77777777" w:rsidR="00F74283" w:rsidRDefault="00C57C14" w:rsidP="00C9097D">
            <w:pPr>
              <w:pStyle w:val="ListParagraph"/>
              <w:numPr>
                <w:ilvl w:val="0"/>
                <w:numId w:val="3"/>
              </w:numPr>
              <w:ind w:right="100"/>
              <w:rPr>
                <w:rFonts w:cstheme="minorHAnsi"/>
                <w:sz w:val="24"/>
                <w:szCs w:val="24"/>
              </w:rPr>
            </w:pPr>
            <w:r w:rsidRPr="00D42B8F">
              <w:rPr>
                <w:rFonts w:cstheme="minorHAnsi"/>
                <w:b/>
                <w:bCs/>
                <w:sz w:val="24"/>
                <w:szCs w:val="24"/>
              </w:rPr>
              <w:t>Recorded Performance 10 min</w:t>
            </w:r>
            <w:r w:rsidR="00D42B8F" w:rsidRPr="00D42B8F"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Pr="00C9097D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4DAA562" w14:textId="70043D47" w:rsidR="00C57C14" w:rsidRPr="0055609D" w:rsidRDefault="00C57C14" w:rsidP="0055609D">
            <w:pPr>
              <w:ind w:right="100"/>
              <w:rPr>
                <w:rFonts w:cstheme="minorHAnsi"/>
                <w:sz w:val="24"/>
                <w:szCs w:val="24"/>
              </w:rPr>
            </w:pPr>
            <w:r w:rsidRPr="0055609D">
              <w:rPr>
                <w:rFonts w:cstheme="minorHAnsi"/>
                <w:sz w:val="24"/>
                <w:szCs w:val="24"/>
              </w:rPr>
              <w:t>(</w:t>
            </w:r>
            <w:r w:rsidR="00F74283" w:rsidRPr="0055609D">
              <w:rPr>
                <w:rFonts w:cstheme="minorHAnsi"/>
                <w:sz w:val="24"/>
                <w:szCs w:val="24"/>
              </w:rPr>
              <w:t>H</w:t>
            </w:r>
            <w:r w:rsidRPr="0055609D">
              <w:rPr>
                <w:rFonts w:cstheme="minorHAnsi"/>
                <w:sz w:val="24"/>
                <w:szCs w:val="24"/>
              </w:rPr>
              <w:t>osted on AICUR website)</w:t>
            </w:r>
          </w:p>
        </w:tc>
        <w:tc>
          <w:tcPr>
            <w:tcW w:w="2381" w:type="dxa"/>
          </w:tcPr>
          <w:p w14:paraId="0307A5D4" w14:textId="77777777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57C14" w:rsidRPr="00341C00" w14:paraId="1E0486AB" w14:textId="77777777" w:rsidTr="00C57C14">
        <w:tc>
          <w:tcPr>
            <w:tcW w:w="3501" w:type="dxa"/>
            <w:vMerge/>
          </w:tcPr>
          <w:p w14:paraId="2030411A" w14:textId="77777777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40" w:type="dxa"/>
          </w:tcPr>
          <w:p w14:paraId="660EDAC9" w14:textId="3BF10A39" w:rsidR="00C57C14" w:rsidRPr="0055609D" w:rsidRDefault="00C57C14" w:rsidP="00C9097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55609D">
              <w:rPr>
                <w:rFonts w:cstheme="minorHAnsi"/>
                <w:b/>
                <w:bCs/>
                <w:sz w:val="24"/>
                <w:szCs w:val="24"/>
              </w:rPr>
              <w:t>Poster</w:t>
            </w:r>
          </w:p>
          <w:p w14:paraId="763E3AF0" w14:textId="0ADCB575" w:rsidR="00C57C14" w:rsidRPr="00341C00" w:rsidRDefault="00C57C14" w:rsidP="00162EBC">
            <w:pPr>
              <w:rPr>
                <w:rFonts w:cstheme="minorHAnsi"/>
                <w:sz w:val="24"/>
                <w:szCs w:val="24"/>
              </w:rPr>
            </w:pPr>
            <w:r w:rsidRPr="00341C00">
              <w:rPr>
                <w:rFonts w:cstheme="minorHAnsi"/>
                <w:sz w:val="24"/>
                <w:szCs w:val="24"/>
              </w:rPr>
              <w:t>(</w:t>
            </w:r>
            <w:r w:rsidR="00F74283">
              <w:rPr>
                <w:rFonts w:cstheme="minorHAnsi"/>
                <w:sz w:val="24"/>
                <w:szCs w:val="24"/>
              </w:rPr>
              <w:t>H</w:t>
            </w:r>
            <w:r w:rsidRPr="00341C00">
              <w:rPr>
                <w:rFonts w:cstheme="minorHAnsi"/>
                <w:sz w:val="24"/>
                <w:szCs w:val="24"/>
              </w:rPr>
              <w:t>osted on AICUR website)</w:t>
            </w:r>
          </w:p>
        </w:tc>
        <w:tc>
          <w:tcPr>
            <w:tcW w:w="2381" w:type="dxa"/>
          </w:tcPr>
          <w:p w14:paraId="4DFDD5EB" w14:textId="77777777" w:rsidR="00C57C14" w:rsidRPr="00341C00" w:rsidRDefault="00C57C14" w:rsidP="00D97A2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D4ED0" w:rsidRPr="00341C00" w14:paraId="3EAAC6DC" w14:textId="77777777" w:rsidTr="00D97A29">
        <w:tc>
          <w:tcPr>
            <w:tcW w:w="3501" w:type="dxa"/>
          </w:tcPr>
          <w:p w14:paraId="3021715F" w14:textId="611469C2" w:rsidR="00BD4ED0" w:rsidRPr="00E10B10" w:rsidRDefault="00BD4ED0" w:rsidP="00C9097D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E10B10">
              <w:rPr>
                <w:rFonts w:cstheme="minorHAnsi"/>
                <w:b/>
                <w:bCs/>
                <w:sz w:val="24"/>
                <w:szCs w:val="24"/>
              </w:rPr>
              <w:t>Title of Presentation</w:t>
            </w:r>
          </w:p>
          <w:p w14:paraId="0E071186" w14:textId="77777777" w:rsidR="00BD4ED0" w:rsidRPr="00341C00" w:rsidRDefault="00BD4ED0" w:rsidP="00D97A2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1" w:type="dxa"/>
            <w:gridSpan w:val="2"/>
          </w:tcPr>
          <w:p w14:paraId="4037FB26" w14:textId="77777777" w:rsidR="00BD4ED0" w:rsidRPr="00341C00" w:rsidRDefault="00BD4ED0" w:rsidP="00D97A29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89BA889" w14:textId="77777777" w:rsidR="00BD4ED0" w:rsidRPr="00341C00" w:rsidRDefault="00BD4ED0" w:rsidP="00BD4ED0">
      <w:pPr>
        <w:rPr>
          <w:rFonts w:cstheme="minorHAnsi"/>
          <w:color w:val="E36C0A" w:themeColor="accent6" w:themeShade="BF"/>
          <w:sz w:val="24"/>
          <w:szCs w:val="24"/>
        </w:rPr>
      </w:pPr>
    </w:p>
    <w:p w14:paraId="469D559A" w14:textId="39ED287F" w:rsidR="009640BF" w:rsidRPr="00341C00" w:rsidRDefault="009640BF" w:rsidP="00BD4ED0">
      <w:pPr>
        <w:rPr>
          <w:rFonts w:cstheme="minorHAnsi"/>
          <w:color w:val="E36C0A" w:themeColor="accent6" w:themeShade="BF"/>
          <w:sz w:val="24"/>
          <w:szCs w:val="24"/>
        </w:rPr>
      </w:pPr>
    </w:p>
    <w:p w14:paraId="5A377207" w14:textId="1C1E6FA1" w:rsidR="001E6708" w:rsidRPr="00341C00" w:rsidRDefault="001E6708" w:rsidP="00BD4ED0">
      <w:pPr>
        <w:rPr>
          <w:rFonts w:cstheme="minorHAnsi"/>
          <w:color w:val="E36C0A" w:themeColor="accent6" w:themeShade="BF"/>
          <w:sz w:val="24"/>
          <w:szCs w:val="24"/>
        </w:rPr>
      </w:pPr>
    </w:p>
    <w:p w14:paraId="56AD3B58" w14:textId="4ECA803A" w:rsidR="001E6708" w:rsidRPr="00341C00" w:rsidRDefault="001E6708" w:rsidP="00BD4ED0">
      <w:pPr>
        <w:rPr>
          <w:rFonts w:cstheme="minorHAnsi"/>
          <w:color w:val="E36C0A" w:themeColor="accent6" w:themeShade="BF"/>
          <w:sz w:val="24"/>
          <w:szCs w:val="24"/>
        </w:rPr>
      </w:pPr>
    </w:p>
    <w:p w14:paraId="49A60211" w14:textId="00AA2D95" w:rsidR="001E6708" w:rsidRPr="00341C00" w:rsidRDefault="001E6708" w:rsidP="00BD4ED0">
      <w:pPr>
        <w:rPr>
          <w:rFonts w:cstheme="minorHAnsi"/>
          <w:color w:val="E36C0A" w:themeColor="accent6" w:themeShade="BF"/>
          <w:sz w:val="24"/>
          <w:szCs w:val="24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BD4ED0" w:rsidRPr="00341C00" w14:paraId="3917A0BC" w14:textId="77777777" w:rsidTr="009640BF">
        <w:trPr>
          <w:trHeight w:val="1591"/>
        </w:trPr>
        <w:tc>
          <w:tcPr>
            <w:tcW w:w="9322" w:type="dxa"/>
          </w:tcPr>
          <w:p w14:paraId="1CE9D9E0" w14:textId="20C06763" w:rsidR="00BD4ED0" w:rsidRPr="00E10B10" w:rsidRDefault="00BD4ED0" w:rsidP="00C9097D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E10B10">
              <w:rPr>
                <w:rFonts w:cstheme="minorHAnsi"/>
                <w:b/>
                <w:bCs/>
                <w:sz w:val="24"/>
                <w:szCs w:val="24"/>
              </w:rPr>
              <w:t>Abstract (</w:t>
            </w:r>
            <w:r w:rsidR="00C9097D" w:rsidRPr="00E10B10">
              <w:rPr>
                <w:rFonts w:cstheme="minorHAnsi"/>
                <w:b/>
                <w:bCs/>
                <w:sz w:val="24"/>
                <w:szCs w:val="24"/>
              </w:rPr>
              <w:t xml:space="preserve">max. </w:t>
            </w:r>
            <w:r w:rsidR="00B3753A" w:rsidRPr="00E10B10">
              <w:rPr>
                <w:rFonts w:cstheme="minorHAnsi"/>
                <w:b/>
                <w:bCs/>
                <w:sz w:val="24"/>
                <w:szCs w:val="24"/>
              </w:rPr>
              <w:t>30</w:t>
            </w:r>
            <w:r w:rsidRPr="00E10B10">
              <w:rPr>
                <w:rFonts w:cstheme="minorHAnsi"/>
                <w:b/>
                <w:bCs/>
                <w:sz w:val="24"/>
                <w:szCs w:val="24"/>
              </w:rPr>
              <w:t>0 words)</w:t>
            </w:r>
          </w:p>
          <w:p w14:paraId="5258338D" w14:textId="77777777" w:rsidR="00BD4ED0" w:rsidRPr="00341C00" w:rsidRDefault="00BD4ED0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1CBE8583" w14:textId="77777777" w:rsidR="00BD4ED0" w:rsidRPr="00341C00" w:rsidRDefault="00BD4ED0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5414AB89" w14:textId="14D61A08" w:rsidR="00BD4ED0" w:rsidRPr="00341C00" w:rsidRDefault="00BD4ED0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74B168F0" w14:textId="5513BCB1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713AB5BA" w14:textId="745AA232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540D3B4B" w14:textId="1AA89214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4FF8B6F9" w14:textId="139040A8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200D2A7A" w14:textId="34233BB3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46B61067" w14:textId="51A0191B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05F00AE9" w14:textId="64DF47E9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64D6A97B" w14:textId="1A30CCD8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5D2F494B" w14:textId="7A1B9F61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10BE43FA" w14:textId="6E428B7C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09EE00B2" w14:textId="77777777" w:rsidR="00C57C14" w:rsidRPr="00341C00" w:rsidRDefault="00C57C14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38058268" w14:textId="77777777" w:rsidR="00BD4ED0" w:rsidRPr="00341C00" w:rsidRDefault="00BD4ED0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4668AF3D" w14:textId="77777777" w:rsidR="00BD4ED0" w:rsidRPr="00341C00" w:rsidRDefault="00BD4ED0" w:rsidP="00D97A29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4D06F81" w14:textId="77777777" w:rsidR="002C4F0F" w:rsidRPr="00341C00" w:rsidRDefault="002C4F0F">
      <w:pPr>
        <w:rPr>
          <w:rFonts w:cstheme="minorHAnsi"/>
          <w:sz w:val="24"/>
          <w:szCs w:val="24"/>
        </w:rPr>
      </w:pPr>
    </w:p>
    <w:p w14:paraId="58A96E8E" w14:textId="49F4D831" w:rsidR="001E6708" w:rsidRPr="00341C00" w:rsidRDefault="002C4F0F" w:rsidP="00E3529A">
      <w:pPr>
        <w:rPr>
          <w:rFonts w:cstheme="minorHAnsi"/>
          <w:b/>
          <w:sz w:val="24"/>
          <w:szCs w:val="24"/>
        </w:rPr>
      </w:pPr>
      <w:r w:rsidRPr="00341C00">
        <w:rPr>
          <w:rFonts w:cstheme="minorHAnsi"/>
          <w:sz w:val="24"/>
          <w:szCs w:val="24"/>
        </w:rPr>
        <w:tab/>
      </w:r>
    </w:p>
    <w:sectPr w:rsidR="001E6708" w:rsidRPr="00341C00" w:rsidSect="00341C00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B0467" w14:textId="77777777" w:rsidR="00ED572E" w:rsidRDefault="00ED572E" w:rsidP="000A3DE4">
      <w:pPr>
        <w:spacing w:after="0" w:line="240" w:lineRule="auto"/>
      </w:pPr>
      <w:r>
        <w:separator/>
      </w:r>
    </w:p>
  </w:endnote>
  <w:endnote w:type="continuationSeparator" w:id="0">
    <w:p w14:paraId="566280E7" w14:textId="77777777" w:rsidR="00ED572E" w:rsidRDefault="00ED572E" w:rsidP="000A3DE4">
      <w:pPr>
        <w:spacing w:after="0" w:line="240" w:lineRule="auto"/>
      </w:pPr>
      <w:r>
        <w:continuationSeparator/>
      </w:r>
    </w:p>
  </w:endnote>
  <w:endnote w:type="continuationNotice" w:id="1">
    <w:p w14:paraId="14868C87" w14:textId="77777777" w:rsidR="00ED572E" w:rsidRDefault="00ED57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00D0E" w14:textId="77777777" w:rsidR="00203096" w:rsidRPr="00203096" w:rsidRDefault="00203096" w:rsidP="00203096">
    <w:pPr>
      <w:pStyle w:val="Footer"/>
      <w:jc w:val="center"/>
      <w:rPr>
        <w:b/>
        <w:bCs/>
        <w:sz w:val="20"/>
        <w:szCs w:val="20"/>
      </w:rPr>
    </w:pPr>
    <w:r w:rsidRPr="00203096">
      <w:rPr>
        <w:b/>
        <w:bCs/>
        <w:sz w:val="20"/>
        <w:szCs w:val="20"/>
      </w:rPr>
      <w:t>*Consent statement – all conference delegates please note*</w:t>
    </w:r>
  </w:p>
  <w:p w14:paraId="6A1187CF" w14:textId="77777777" w:rsidR="00203096" w:rsidRPr="00203096" w:rsidRDefault="00203096" w:rsidP="00203096">
    <w:pPr>
      <w:pStyle w:val="Footer"/>
      <w:jc w:val="center"/>
      <w:rPr>
        <w:sz w:val="20"/>
        <w:szCs w:val="20"/>
      </w:rPr>
    </w:pPr>
    <w:r w:rsidRPr="00203096">
      <w:rPr>
        <w:sz w:val="20"/>
        <w:szCs w:val="20"/>
      </w:rPr>
      <w:t>It is intended to record all conference presentations and have them hosted on the AICUR section of the CTL webpage.</w:t>
    </w:r>
  </w:p>
  <w:p w14:paraId="5DCAE29F" w14:textId="15B33F96" w:rsidR="00203096" w:rsidRDefault="00203096" w:rsidP="00203096">
    <w:pPr>
      <w:pStyle w:val="Footer"/>
      <w:jc w:val="center"/>
    </w:pPr>
    <w:r w:rsidRPr="00203096">
      <w:rPr>
        <w:sz w:val="20"/>
        <w:szCs w:val="20"/>
      </w:rPr>
      <w:t xml:space="preserve">If you wish to withdraw your consent to have your presentation hosted, please email </w:t>
    </w:r>
    <w:hyperlink r:id="rId1" w:history="1">
      <w:r w:rsidRPr="00203096">
        <w:rPr>
          <w:rStyle w:val="Hyperlink"/>
          <w:sz w:val="20"/>
          <w:szCs w:val="20"/>
        </w:rPr>
        <w:t>ctl@ul.i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E5158" w14:textId="77777777" w:rsidR="00ED572E" w:rsidRDefault="00ED572E" w:rsidP="000A3DE4">
      <w:pPr>
        <w:spacing w:after="0" w:line="240" w:lineRule="auto"/>
      </w:pPr>
      <w:r>
        <w:separator/>
      </w:r>
    </w:p>
  </w:footnote>
  <w:footnote w:type="continuationSeparator" w:id="0">
    <w:p w14:paraId="50E4EBC3" w14:textId="77777777" w:rsidR="00ED572E" w:rsidRDefault="00ED572E" w:rsidP="000A3DE4">
      <w:pPr>
        <w:spacing w:after="0" w:line="240" w:lineRule="auto"/>
      </w:pPr>
      <w:r>
        <w:continuationSeparator/>
      </w:r>
    </w:p>
  </w:footnote>
  <w:footnote w:type="continuationNotice" w:id="1">
    <w:p w14:paraId="125CB1A1" w14:textId="77777777" w:rsidR="00ED572E" w:rsidRDefault="00ED57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C1754" w14:textId="77777777" w:rsidR="000A3DE4" w:rsidRDefault="000A3DE4" w:rsidP="000A3DE4">
    <w:pPr>
      <w:pStyle w:val="Header"/>
      <w:jc w:val="center"/>
    </w:pPr>
    <w:r>
      <w:rPr>
        <w:noProof/>
        <w:lang w:eastAsia="ja-JP"/>
      </w:rPr>
      <w:drawing>
        <wp:inline distT="0" distB="0" distL="0" distR="0" wp14:anchorId="266C0934" wp14:editId="6EBB1B06">
          <wp:extent cx="1947545" cy="890485"/>
          <wp:effectExtent l="0" t="0" r="0" b="508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6570" cy="9037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5680A"/>
    <w:multiLevelType w:val="hybridMultilevel"/>
    <w:tmpl w:val="162266F4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E25578"/>
    <w:multiLevelType w:val="hybridMultilevel"/>
    <w:tmpl w:val="FDB0E40A"/>
    <w:lvl w:ilvl="0" w:tplc="1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F7375F"/>
    <w:multiLevelType w:val="multilevel"/>
    <w:tmpl w:val="CBB6B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73058554">
    <w:abstractNumId w:val="2"/>
  </w:num>
  <w:num w:numId="2" w16cid:durableId="1311787876">
    <w:abstractNumId w:val="0"/>
  </w:num>
  <w:num w:numId="3" w16cid:durableId="1773629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MDEyMbMwNjE2NTRS0lEKTi0uzszPAykwqQUAnCYFXywAAAA="/>
  </w:docVars>
  <w:rsids>
    <w:rsidRoot w:val="00BD4ED0"/>
    <w:rsid w:val="00082B07"/>
    <w:rsid w:val="00083176"/>
    <w:rsid w:val="000A3DE4"/>
    <w:rsid w:val="001078CD"/>
    <w:rsid w:val="0011004C"/>
    <w:rsid w:val="001368D8"/>
    <w:rsid w:val="00162EBC"/>
    <w:rsid w:val="001733F3"/>
    <w:rsid w:val="001E6708"/>
    <w:rsid w:val="00203096"/>
    <w:rsid w:val="0022133F"/>
    <w:rsid w:val="00222E6B"/>
    <w:rsid w:val="00272171"/>
    <w:rsid w:val="00275509"/>
    <w:rsid w:val="002A7DA8"/>
    <w:rsid w:val="002B2888"/>
    <w:rsid w:val="002C4F0F"/>
    <w:rsid w:val="002C6CC8"/>
    <w:rsid w:val="002D3344"/>
    <w:rsid w:val="003231D1"/>
    <w:rsid w:val="003239DA"/>
    <w:rsid w:val="00341C00"/>
    <w:rsid w:val="003A122B"/>
    <w:rsid w:val="003C4883"/>
    <w:rsid w:val="004A3C72"/>
    <w:rsid w:val="0055609D"/>
    <w:rsid w:val="006E4F99"/>
    <w:rsid w:val="006F31D5"/>
    <w:rsid w:val="00794242"/>
    <w:rsid w:val="007D7455"/>
    <w:rsid w:val="007D746B"/>
    <w:rsid w:val="007E0EB1"/>
    <w:rsid w:val="007E24AB"/>
    <w:rsid w:val="00803DA9"/>
    <w:rsid w:val="008153AA"/>
    <w:rsid w:val="008E7A50"/>
    <w:rsid w:val="009640BF"/>
    <w:rsid w:val="00973ACF"/>
    <w:rsid w:val="00A07BD7"/>
    <w:rsid w:val="00A206A0"/>
    <w:rsid w:val="00B01AA7"/>
    <w:rsid w:val="00B3753A"/>
    <w:rsid w:val="00B6409E"/>
    <w:rsid w:val="00BB23C0"/>
    <w:rsid w:val="00BD4ED0"/>
    <w:rsid w:val="00BE58BC"/>
    <w:rsid w:val="00C33C51"/>
    <w:rsid w:val="00C57C14"/>
    <w:rsid w:val="00C9097D"/>
    <w:rsid w:val="00CB1B29"/>
    <w:rsid w:val="00D42B8F"/>
    <w:rsid w:val="00D97A29"/>
    <w:rsid w:val="00DA7C8E"/>
    <w:rsid w:val="00E10B10"/>
    <w:rsid w:val="00E3529A"/>
    <w:rsid w:val="00EB0C40"/>
    <w:rsid w:val="00ED572E"/>
    <w:rsid w:val="00EF4CB1"/>
    <w:rsid w:val="00F2343D"/>
    <w:rsid w:val="00F74283"/>
    <w:rsid w:val="00FC643A"/>
    <w:rsid w:val="00FF3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36907"/>
  <w15:docId w15:val="{DB15A9CA-6765-412E-945F-F16C5259D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E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4E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733F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C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C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A3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DE4"/>
  </w:style>
  <w:style w:type="paragraph" w:styleId="Footer">
    <w:name w:val="footer"/>
    <w:basedOn w:val="Normal"/>
    <w:link w:val="FooterChar"/>
    <w:uiPriority w:val="99"/>
    <w:unhideWhenUsed/>
    <w:rsid w:val="000A3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DE4"/>
  </w:style>
  <w:style w:type="character" w:styleId="FollowedHyperlink">
    <w:name w:val="FollowedHyperlink"/>
    <w:basedOn w:val="DefaultParagraphFont"/>
    <w:uiPriority w:val="99"/>
    <w:semiHidden/>
    <w:unhideWhenUsed/>
    <w:rsid w:val="006E4F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E67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TL@ul.ie%2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tl@ul.i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1965A5450FA2478CF32C6881A1548F" ma:contentTypeVersion="2" ma:contentTypeDescription="Create a new document." ma:contentTypeScope="" ma:versionID="429e602f864c378bba263de4ed7ee58e">
  <xsd:schema xmlns:xsd="http://www.w3.org/2001/XMLSchema" xmlns:xs="http://www.w3.org/2001/XMLSchema" xmlns:p="http://schemas.microsoft.com/office/2006/metadata/properties" xmlns:ns2="d5ebe0ab-6a12-45e1-a99e-505b73a25cae" targetNamespace="http://schemas.microsoft.com/office/2006/metadata/properties" ma:root="true" ma:fieldsID="d6b68447ebbe63cb3b52563dec36cfe8" ns2:_="">
    <xsd:import namespace="d5ebe0ab-6a12-45e1-a99e-505b73a25c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be0ab-6a12-45e1-a99e-505b73a25c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768549-2F3B-49FC-95AD-333FBD8724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ebe0ab-6a12-45e1-a99e-505b73a25c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A5E1A3-98E0-414E-A95F-AF986ABE86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A67D0B-CF1F-427A-8588-A480FB678B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7</Words>
  <Characters>78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.Clancy</dc:creator>
  <cp:keywords/>
  <cp:lastModifiedBy>Rosaleen.Archbold</cp:lastModifiedBy>
  <cp:revision>2</cp:revision>
  <cp:lastPrinted>2022-02-24T00:08:00Z</cp:lastPrinted>
  <dcterms:created xsi:type="dcterms:W3CDTF">2023-03-03T11:45:00Z</dcterms:created>
  <dcterms:modified xsi:type="dcterms:W3CDTF">2023-03-03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1965A5450FA2478CF32C6881A1548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</Properties>
</file>